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0322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ulianna Gruszczy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leksandra Gruszczy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